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Дуньямалыев Шахин Эльшан 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1399121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289175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026049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6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1426977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6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044825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859774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9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2161882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069045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9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1656120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6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030102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0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282932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2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279435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260481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252133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2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2953477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3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Дуньямалыев Шахин Эльшан оглы</dc:creator>
  <dc:language>ru-RU</dc:language>
  <cp:keywords/>
  <dcterms:created xsi:type="dcterms:W3CDTF">2025-03-08T10:15:49Z</dcterms:created>
  <dcterms:modified xsi:type="dcterms:W3CDTF">2025-03-08T10:1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